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4A06B" w14:textId="5C605058" w:rsidR="00E656DB" w:rsidRDefault="00E656DB" w:rsidP="008615B7">
      <w:pPr>
        <w:jc w:val="center"/>
      </w:pPr>
      <w:r>
        <w:rPr>
          <w:noProof/>
        </w:rPr>
        <w:drawing>
          <wp:inline distT="0" distB="0" distL="0" distR="0" wp14:anchorId="75F73335" wp14:editId="171E3578">
            <wp:extent cx="8113325" cy="6088603"/>
            <wp:effectExtent l="0" t="1009650" r="0" b="998220"/>
            <wp:docPr id="9" name="Picture 9" descr="Comment faire un renard en origam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omment faire un renard en origami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125157" cy="6097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B62F2F" w14:textId="6DB0ED83" w:rsidR="00355267" w:rsidRDefault="00355267">
      <w:r>
        <w:rPr>
          <w:noProof/>
        </w:rPr>
        <w:lastRenderedPageBreak/>
        <w:drawing>
          <wp:inline distT="0" distB="0" distL="0" distR="0" wp14:anchorId="74218599" wp14:editId="099D69D9">
            <wp:extent cx="6612867" cy="8378456"/>
            <wp:effectExtent l="0" t="0" r="0" b="0"/>
            <wp:docPr id="6" name="Picture 6" descr="Shape, polyg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hape, polyg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622" cy="8380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F0219" w14:textId="77777777" w:rsidR="00355267" w:rsidRDefault="00355267"/>
    <w:p w14:paraId="5162C66E" w14:textId="795539D1" w:rsidR="00355267" w:rsidRDefault="00355267">
      <w:r>
        <w:rPr>
          <w:noProof/>
        </w:rPr>
        <w:lastRenderedPageBreak/>
        <w:drawing>
          <wp:inline distT="0" distB="0" distL="0" distR="0" wp14:anchorId="7DACB769" wp14:editId="486C2F09">
            <wp:extent cx="6808147" cy="8633637"/>
            <wp:effectExtent l="0" t="0" r="0" b="0"/>
            <wp:docPr id="5" name="Picture 5" descr="Shape, polyg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hape, polyg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4698" cy="864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98070D" w14:textId="5C193019" w:rsidR="00355267" w:rsidRDefault="00355267">
      <w:r>
        <w:rPr>
          <w:noProof/>
        </w:rPr>
        <w:lastRenderedPageBreak/>
        <w:drawing>
          <wp:inline distT="0" distB="0" distL="0" distR="0" wp14:anchorId="67932E14" wp14:editId="529B7216">
            <wp:extent cx="7426842" cy="9452344"/>
            <wp:effectExtent l="0" t="0" r="0" b="0"/>
            <wp:docPr id="7" name="Picture 7" descr="Shape, polyg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hape, polyg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34451" cy="9462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7076C" w14:textId="7F7D721F" w:rsidR="00E656DB" w:rsidRDefault="00E656DB">
      <w:r>
        <w:rPr>
          <w:noProof/>
        </w:rPr>
        <w:lastRenderedPageBreak/>
        <w:drawing>
          <wp:inline distT="0" distB="0" distL="0" distR="0" wp14:anchorId="0A90043A" wp14:editId="596A1C5F">
            <wp:extent cx="7081378" cy="9032794"/>
            <wp:effectExtent l="0" t="0" r="5715" b="0"/>
            <wp:docPr id="8" name="Picture 8" descr="Koala(face) - Easy Origami instructions For Ki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Koala(face) - Easy Origami instructions For Kid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94531" cy="9049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54845B" w14:textId="3D8A92E9" w:rsidR="00E656DB" w:rsidRDefault="00E656DB"/>
    <w:p w14:paraId="2285B939" w14:textId="77777777" w:rsidR="006364C4" w:rsidRDefault="006364C4">
      <w:pPr>
        <w:rPr>
          <w:noProof/>
        </w:rPr>
      </w:pPr>
    </w:p>
    <w:p w14:paraId="0832BE74" w14:textId="0FA0AFD2" w:rsidR="00E656DB" w:rsidRDefault="00E656DB">
      <w:r>
        <w:rPr>
          <w:noProof/>
        </w:rPr>
        <w:drawing>
          <wp:inline distT="0" distB="0" distL="0" distR="0" wp14:anchorId="528259C6" wp14:editId="65911FEB">
            <wp:extent cx="7148299" cy="7899991"/>
            <wp:effectExtent l="0" t="0" r="0" b="6350"/>
            <wp:docPr id="10" name="Picture 10" descr="Notre tuto #origami pas à pas pour les enfants | Chat origami, Origami  enfant, Origam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Notre tuto #origami pas à pas pour les enfants | Chat origami, Origami  enfant, Origami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380" t="119" r="21729" b="13154"/>
                    <a:stretch/>
                  </pic:blipFill>
                  <pic:spPr bwMode="auto">
                    <a:xfrm>
                      <a:off x="0" y="0"/>
                      <a:ext cx="7172208" cy="7926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076F9" w14:textId="7C8703E9" w:rsidR="00E656DB" w:rsidRDefault="00E656DB" w:rsidP="008615B7">
      <w:pPr>
        <w:jc w:val="center"/>
      </w:pPr>
      <w:r>
        <w:rPr>
          <w:noProof/>
        </w:rPr>
        <w:lastRenderedPageBreak/>
        <w:drawing>
          <wp:inline distT="0" distB="0" distL="0" distR="0" wp14:anchorId="566E2895" wp14:editId="0B825975">
            <wp:extent cx="6308629" cy="8915828"/>
            <wp:effectExtent l="0" t="0" r="0" b="0"/>
            <wp:docPr id="11" name="Picture 11" descr="Schémas Modèles Origami facile et rapide pour débuta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Schémas Modèles Origami facile et rapide pour débutant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4305" cy="89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9343FC" w14:textId="62AE0F55" w:rsidR="00E656DB" w:rsidRDefault="00E656DB" w:rsidP="008615B7">
      <w:pPr>
        <w:jc w:val="center"/>
      </w:pPr>
      <w:r>
        <w:rPr>
          <w:noProof/>
        </w:rPr>
        <w:lastRenderedPageBreak/>
        <w:drawing>
          <wp:inline distT="0" distB="0" distL="0" distR="0" wp14:anchorId="7796C248" wp14:editId="1100EFC6">
            <wp:extent cx="8275622" cy="6198101"/>
            <wp:effectExtent l="0" t="1047750" r="0" b="1022350"/>
            <wp:docPr id="12" name="Picture 12" descr="Épinglé sur déco chamb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Épinglé sur déco chamb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285302" cy="6205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D510F0" w14:textId="640C2D36" w:rsidR="00E656DB" w:rsidRDefault="00E656DB">
      <w:r>
        <w:rPr>
          <w:noProof/>
        </w:rPr>
        <w:lastRenderedPageBreak/>
        <w:drawing>
          <wp:inline distT="0" distB="0" distL="0" distR="0" wp14:anchorId="386AC34E" wp14:editId="78E43240">
            <wp:extent cx="6858000" cy="9708201"/>
            <wp:effectExtent l="0" t="0" r="0" b="0"/>
            <wp:docPr id="15" name="Picture 15" descr="Modèle origami: Coccinelle (avec instructions) | Bricolages en papi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Modèle origami: Coccinelle (avec instructions) | Bricolages en papier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708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38949" w14:textId="77777777" w:rsidR="009A3F4B" w:rsidRDefault="009A3F4B"/>
    <w:p w14:paraId="3E953734" w14:textId="193CA018" w:rsidR="00584430" w:rsidRPr="00584430" w:rsidRDefault="00584430" w:rsidP="0058443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center"/>
        <w:rPr>
          <w:rFonts w:ascii="inherit" w:eastAsia="Times New Roman" w:hAnsi="inherit" w:cs="Courier New"/>
          <w:b/>
          <w:bCs/>
          <w:sz w:val="48"/>
          <w:szCs w:val="52"/>
          <w:lang w:eastAsia="en-CA"/>
        </w:rPr>
      </w:pPr>
      <w:r w:rsidRPr="00584430">
        <w:rPr>
          <w:rFonts w:ascii="inherit" w:eastAsia="Times New Roman" w:hAnsi="inherit" w:cs="Courier New"/>
          <w:b/>
          <w:bCs/>
          <w:sz w:val="48"/>
          <w:szCs w:val="52"/>
          <w:lang w:val="fr-FR" w:eastAsia="en-CA"/>
        </w:rPr>
        <w:t>Cerf-volant</w:t>
      </w:r>
    </w:p>
    <w:p w14:paraId="3F5A0F4D" w14:textId="5322EA0D" w:rsidR="009A3F4B" w:rsidRPr="00584430" w:rsidRDefault="009A3F4B" w:rsidP="00584430">
      <w:pPr>
        <w:spacing w:after="0" w:line="240" w:lineRule="auto"/>
        <w:rPr>
          <w:rFonts w:ascii="Times New Roman" w:eastAsia="Times New Roman" w:hAnsi="Times New Roman" w:cs="Times New Roman"/>
          <w:i/>
          <w:iCs/>
          <w:color w:val="202124"/>
          <w:sz w:val="18"/>
          <w:szCs w:val="18"/>
          <w:lang w:eastAsia="en-CA"/>
        </w:rPr>
      </w:pPr>
    </w:p>
    <w:p w14:paraId="7E1B1460" w14:textId="13467A4F" w:rsidR="009A3F4B" w:rsidRDefault="009A3F4B">
      <w:r>
        <w:rPr>
          <w:noProof/>
        </w:rPr>
        <w:drawing>
          <wp:inline distT="0" distB="0" distL="0" distR="0" wp14:anchorId="4161BA6C" wp14:editId="59151F8D">
            <wp:extent cx="6529880" cy="2278001"/>
            <wp:effectExtent l="0" t="0" r="4445" b="8255"/>
            <wp:docPr id="16" name="Picture 16" descr="Easy Origami Projects - Bettes Mak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Easy Origami Projects - Bettes Makes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9637" cy="2291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CED270" w14:textId="466BCCD5" w:rsidR="009A3F4B" w:rsidRDefault="009A3F4B"/>
    <w:p w14:paraId="46702E11" w14:textId="5455E656" w:rsidR="009A3F4B" w:rsidRDefault="009A3F4B"/>
    <w:p w14:paraId="5130B067" w14:textId="36D8B073" w:rsidR="009A3F4B" w:rsidRDefault="009A3F4B">
      <w:r>
        <w:rPr>
          <w:noProof/>
        </w:rPr>
        <w:lastRenderedPageBreak/>
        <w:drawing>
          <wp:inline distT="0" distB="0" distL="0" distR="0" wp14:anchorId="400B9D34" wp14:editId="75157C7E">
            <wp:extent cx="6741042" cy="9525171"/>
            <wp:effectExtent l="0" t="0" r="0" b="0"/>
            <wp:docPr id="19" name="Picture 19" descr="Easy Origami Instructions – Ladybug - KidsPressMagazine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Easy Origami Instructions – Ladybug - KidsPressMagazine.com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1394" cy="95397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F5F2D0" w14:textId="49F1C5AE" w:rsidR="00584430" w:rsidRDefault="00584430">
      <w:r>
        <w:rPr>
          <w:noProof/>
        </w:rPr>
        <w:lastRenderedPageBreak/>
        <w:drawing>
          <wp:inline distT="0" distB="0" distL="0" distR="0" wp14:anchorId="39105B56" wp14:editId="4A124FA1">
            <wp:extent cx="6794205" cy="960029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00046" cy="96085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3990B5" w14:textId="7985DE72" w:rsidR="006364C4" w:rsidRDefault="006364C4">
      <w:r>
        <w:rPr>
          <w:noProof/>
        </w:rPr>
        <w:lastRenderedPageBreak/>
        <w:drawing>
          <wp:inline distT="0" distB="0" distL="0" distR="0" wp14:anchorId="0A827B56" wp14:editId="4113C875">
            <wp:extent cx="7195117" cy="9175898"/>
            <wp:effectExtent l="0" t="0" r="6350" b="6350"/>
            <wp:docPr id="3" name="Picture 3" descr="Shape, polyg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hape, polyg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3931" cy="9187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5C39CF" w14:textId="3F6FAF5F" w:rsidR="00E27756" w:rsidRPr="00E27756" w:rsidRDefault="00E27756" w:rsidP="00E27756">
      <w:pPr>
        <w:jc w:val="center"/>
        <w:rPr>
          <w:b/>
          <w:bCs/>
          <w:sz w:val="44"/>
          <w:szCs w:val="44"/>
          <w:lang w:val="fr-CA"/>
        </w:rPr>
      </w:pPr>
      <w:r w:rsidRPr="00E27756">
        <w:rPr>
          <w:b/>
          <w:bCs/>
          <w:sz w:val="44"/>
          <w:szCs w:val="44"/>
          <w:lang w:val="fr-CA"/>
        </w:rPr>
        <w:lastRenderedPageBreak/>
        <w:t>Coccinelle</w:t>
      </w:r>
    </w:p>
    <w:p w14:paraId="1FB3AC55" w14:textId="7FCB1E74" w:rsidR="00E27756" w:rsidRDefault="00E27756">
      <w:r w:rsidRPr="00E27756">
        <w:rPr>
          <w:noProof/>
        </w:rPr>
        <w:drawing>
          <wp:inline distT="0" distB="0" distL="0" distR="0" wp14:anchorId="06537CCD" wp14:editId="4FBA9234">
            <wp:extent cx="6858000" cy="6626860"/>
            <wp:effectExtent l="0" t="0" r="0" b="2540"/>
            <wp:docPr id="1" name="Picture 1" descr="Shape, polyg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polyg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62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F001B" w14:textId="3AA7AEBF" w:rsidR="00E27756" w:rsidRDefault="00E27756">
      <w:r w:rsidRPr="00E27756">
        <w:rPr>
          <w:noProof/>
        </w:rPr>
        <w:drawing>
          <wp:inline distT="0" distB="0" distL="0" distR="0" wp14:anchorId="08B79E6B" wp14:editId="074511DE">
            <wp:extent cx="6639852" cy="1790950"/>
            <wp:effectExtent l="0" t="0" r="8890" b="0"/>
            <wp:docPr id="2" name="Picture 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et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39852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668F5" w14:textId="1A683BBE" w:rsidR="00E27756" w:rsidRDefault="00E27756">
      <w:r>
        <w:rPr>
          <w:noProof/>
        </w:rPr>
        <w:lastRenderedPageBreak/>
        <w:drawing>
          <wp:inline distT="0" distB="0" distL="0" distR="0" wp14:anchorId="28BB804B" wp14:editId="64F03463">
            <wp:extent cx="6858000" cy="9708201"/>
            <wp:effectExtent l="0" t="0" r="0" b="7620"/>
            <wp:docPr id="4" name="Picture 1" descr="How to Make an Origami Rabbit Face Step by Step Instructions | Free  Printable Papercraft Templat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w to Make an Origami Rabbit Face Step by Step Instructions | Free  Printable Papercraft Templates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708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27756" w:rsidSect="00355267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zMTUzMzE0MLYwMTZU0lEKTi0uzszPAykwrgUAaIuuZiwAAAA="/>
  </w:docVars>
  <w:rsids>
    <w:rsidRoot w:val="00355267"/>
    <w:rsid w:val="00355267"/>
    <w:rsid w:val="00510AE2"/>
    <w:rsid w:val="00584430"/>
    <w:rsid w:val="006364C4"/>
    <w:rsid w:val="008615B7"/>
    <w:rsid w:val="009A3F4B"/>
    <w:rsid w:val="00A41CED"/>
    <w:rsid w:val="00E04457"/>
    <w:rsid w:val="00E27756"/>
    <w:rsid w:val="00E656DB"/>
    <w:rsid w:val="00FF0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8CDE0"/>
  <w15:chartTrackingRefBased/>
  <w15:docId w15:val="{58A6C8DD-6BBB-4CA5-84DD-C9EDABBE5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188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5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545943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194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377442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gif"/><Relationship Id="rId13" Type="http://schemas.openxmlformats.org/officeDocument/2006/relationships/image" Target="media/image10.jpe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jpe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jpe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9</Words>
  <Characters>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ousineau</dc:creator>
  <cp:keywords/>
  <dc:description/>
  <cp:lastModifiedBy>Cynthia Cousineau</cp:lastModifiedBy>
  <cp:revision>2</cp:revision>
  <cp:lastPrinted>2022-11-19T04:40:00Z</cp:lastPrinted>
  <dcterms:created xsi:type="dcterms:W3CDTF">2022-11-23T02:09:00Z</dcterms:created>
  <dcterms:modified xsi:type="dcterms:W3CDTF">2022-11-23T02:09:00Z</dcterms:modified>
</cp:coreProperties>
</file>